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CC4DD8" w14:textId="77777777" w:rsidR="00DF554E" w:rsidRPr="00642D3B" w:rsidRDefault="00F90899" w:rsidP="00642D3B">
      <w:pPr>
        <w:pStyle w:val="NoSpacing"/>
        <w:jc w:val="center"/>
        <w:rPr>
          <w:b/>
          <w:sz w:val="32"/>
          <w:szCs w:val="32"/>
        </w:rPr>
      </w:pPr>
      <w:bookmarkStart w:id="0" w:name="_GoBack"/>
      <w:bookmarkEnd w:id="0"/>
      <w:r w:rsidRPr="00642D3B">
        <w:rPr>
          <w:b/>
          <w:sz w:val="32"/>
          <w:szCs w:val="32"/>
        </w:rPr>
        <w:t>Laws Are NOT Done Away With</w:t>
      </w:r>
    </w:p>
    <w:p w14:paraId="50D35C8B" w14:textId="77777777" w:rsidR="00F90899" w:rsidRDefault="00F90899" w:rsidP="00F90899">
      <w:pPr>
        <w:pStyle w:val="NoSpacing"/>
      </w:pPr>
    </w:p>
    <w:p w14:paraId="5792164A" w14:textId="77777777" w:rsidR="00F90899" w:rsidRPr="009558F3" w:rsidRDefault="00F90899" w:rsidP="00F90899">
      <w:pPr>
        <w:pStyle w:val="NoSpacing"/>
        <w:rPr>
          <w:b/>
        </w:rPr>
      </w:pPr>
      <w:r w:rsidRPr="009558F3">
        <w:rPr>
          <w:b/>
        </w:rPr>
        <w:t xml:space="preserve">Matthew 5:17 </w:t>
      </w:r>
      <w:r w:rsidR="009558F3" w:rsidRPr="009558F3">
        <w:rPr>
          <w:b/>
        </w:rPr>
        <w:t>Think not that I am come to destroy the law, or the prophets: I am not come to destroy, but to fulfil.</w:t>
      </w:r>
    </w:p>
    <w:p w14:paraId="1A6DEDE6" w14:textId="77777777" w:rsidR="00642D3B" w:rsidRDefault="00B344C8" w:rsidP="00F90899">
      <w:pPr>
        <w:pStyle w:val="NoSpacing"/>
      </w:pPr>
      <w:r>
        <w:t>[Christ DID NOT come to do away with the old testament laws.  He came to fulfill and c</w:t>
      </w:r>
      <w:r w:rsidR="009558F3">
        <w:t>onfirm the scriptures confirming whom is</w:t>
      </w:r>
      <w:r>
        <w:t xml:space="preserve"> the Son of Man (Messiah): </w:t>
      </w:r>
      <w:r w:rsidRPr="009558F3">
        <w:rPr>
          <w:b/>
        </w:rPr>
        <w:t>Daniel 7:13-14, Psalms 2:7,11-12; Zechariah 9:9</w:t>
      </w:r>
      <w:r>
        <w:t xml:space="preserve">, etc.; He came to fulfill the scriptures prophesying of the Lamb of God: </w:t>
      </w:r>
      <w:r w:rsidRPr="009558F3">
        <w:rPr>
          <w:b/>
        </w:rPr>
        <w:t>Psalms 34:20, Isaiah 16:1,5</w:t>
      </w:r>
      <w:r w:rsidR="009558F3">
        <w:t>; etc., which made H</w:t>
      </w:r>
      <w:r>
        <w:t xml:space="preserve">im the final sacrifice and </w:t>
      </w:r>
      <w:r w:rsidR="006802A0">
        <w:t xml:space="preserve">He </w:t>
      </w:r>
      <w:r>
        <w:t xml:space="preserve">fulfilled </w:t>
      </w:r>
      <w:r w:rsidR="006802A0">
        <w:t xml:space="preserve">the </w:t>
      </w:r>
      <w:r>
        <w:t>sacrifice of animal laws and related laws</w:t>
      </w:r>
      <w:r w:rsidR="009558F3">
        <w:t xml:space="preserve">: </w:t>
      </w:r>
      <w:r w:rsidR="009558F3" w:rsidRPr="009558F3">
        <w:rPr>
          <w:b/>
        </w:rPr>
        <w:t>Numbers 28:9-14</w:t>
      </w:r>
      <w:r w:rsidRPr="009558F3">
        <w:rPr>
          <w:b/>
        </w:rPr>
        <w:t>;</w:t>
      </w:r>
      <w:r>
        <w:t xml:space="preserve"> and laws relate</w:t>
      </w:r>
      <w:r w:rsidR="009558F3">
        <w:t>d to Priests, because He is our Eternal and ONLY Priest</w:t>
      </w:r>
      <w:r>
        <w:t xml:space="preserve">: </w:t>
      </w:r>
      <w:r w:rsidRPr="009558F3">
        <w:rPr>
          <w:b/>
        </w:rPr>
        <w:t>Psalms 110:4, Zechariah 6:12-13</w:t>
      </w:r>
      <w:r>
        <w:t xml:space="preserve">, and men are NO longer our priests: </w:t>
      </w:r>
      <w:r w:rsidRPr="009558F3">
        <w:rPr>
          <w:b/>
        </w:rPr>
        <w:t xml:space="preserve">John 14:6, Acts 4:10-12, </w:t>
      </w:r>
      <w:r w:rsidR="009558F3" w:rsidRPr="009558F3">
        <w:rPr>
          <w:b/>
        </w:rPr>
        <w:t>Hebrews 4:15,</w:t>
      </w:r>
      <w:r w:rsidR="009558F3">
        <w:t xml:space="preserve"> etc.]</w:t>
      </w:r>
    </w:p>
    <w:p w14:paraId="064C624E" w14:textId="77777777" w:rsidR="009558F3" w:rsidRDefault="009558F3" w:rsidP="00F90899">
      <w:pPr>
        <w:pStyle w:val="NoSpacing"/>
      </w:pPr>
    </w:p>
    <w:p w14:paraId="3B640455" w14:textId="77777777" w:rsidR="00281638" w:rsidRPr="00281638" w:rsidRDefault="00281638" w:rsidP="00281638">
      <w:pPr>
        <w:pStyle w:val="NoSpacing"/>
        <w:rPr>
          <w:b/>
        </w:rPr>
      </w:pPr>
      <w:r w:rsidRPr="00281638">
        <w:rPr>
          <w:b/>
        </w:rPr>
        <w:t xml:space="preserve">:18 For verily I say unto you, </w:t>
      </w:r>
      <w:proofErr w:type="gramStart"/>
      <w:r w:rsidRPr="00281638">
        <w:rPr>
          <w:b/>
        </w:rPr>
        <w:t>Till</w:t>
      </w:r>
      <w:proofErr w:type="gramEnd"/>
      <w:r w:rsidRPr="00281638">
        <w:rPr>
          <w:b/>
        </w:rPr>
        <w:t xml:space="preserve"> heaven and earth pass, one jot or one tittle shall in no wise pass from the law, till all be fulfilled.</w:t>
      </w:r>
    </w:p>
    <w:p w14:paraId="0706FAFD" w14:textId="77777777" w:rsidR="00281638" w:rsidRPr="00281638" w:rsidRDefault="00281638" w:rsidP="00281638">
      <w:pPr>
        <w:pStyle w:val="NoSpacing"/>
        <w:rPr>
          <w:b/>
        </w:rPr>
      </w:pPr>
    </w:p>
    <w:p w14:paraId="31D761AD" w14:textId="77777777" w:rsidR="00281638" w:rsidRDefault="00281638" w:rsidP="00281638">
      <w:pPr>
        <w:pStyle w:val="NoSpacing"/>
        <w:rPr>
          <w:b/>
        </w:rPr>
      </w:pPr>
      <w:r>
        <w:rPr>
          <w:b/>
        </w:rPr>
        <w:t>:</w:t>
      </w:r>
      <w:r w:rsidRPr="00281638">
        <w:rPr>
          <w:b/>
        </w:rPr>
        <w:t>19 Whosoever therefore shall break one of these least commandments, and shall teach men so, he shall be called the least in the kingdom of heaven: but whosoever shall do and teach them, the same shall be called great in the kingdom of heaven.</w:t>
      </w:r>
    </w:p>
    <w:p w14:paraId="2ECAF24E" w14:textId="77777777" w:rsidR="008E360E" w:rsidRPr="00281638" w:rsidRDefault="008E360E" w:rsidP="00281638">
      <w:pPr>
        <w:pStyle w:val="NoSpacing"/>
        <w:rPr>
          <w:b/>
        </w:rPr>
      </w:pPr>
      <w:r w:rsidRPr="005C4136">
        <w:t>[</w:t>
      </w:r>
      <w:r w:rsidR="005C4136" w:rsidRPr="005C4136">
        <w:t>Christ as do all the scriptures, infallibly verify that the commandments are NOT done away with but STILL define sin or good works:</w:t>
      </w:r>
      <w:r w:rsidR="005C4136">
        <w:rPr>
          <w:b/>
        </w:rPr>
        <w:t xml:space="preserve"> </w:t>
      </w:r>
      <w:proofErr w:type="spellStart"/>
      <w:r w:rsidR="005C4136">
        <w:rPr>
          <w:b/>
        </w:rPr>
        <w:t>IJohn</w:t>
      </w:r>
      <w:proofErr w:type="spellEnd"/>
      <w:r w:rsidR="005C4136">
        <w:rPr>
          <w:b/>
        </w:rPr>
        <w:t xml:space="preserve"> 3:4, Mark 10:17-19, Matthew 19:16-18, Romans 2:13, </w:t>
      </w:r>
      <w:proofErr w:type="spellStart"/>
      <w:r w:rsidR="005C4136">
        <w:rPr>
          <w:b/>
        </w:rPr>
        <w:t>ICorinthians</w:t>
      </w:r>
      <w:proofErr w:type="spellEnd"/>
      <w:r w:rsidR="005C4136">
        <w:rPr>
          <w:b/>
        </w:rPr>
        <w:t xml:space="preserve"> 7:19, James 2:14-26, Revelation 14:12, </w:t>
      </w:r>
      <w:r w:rsidR="005C4136" w:rsidRPr="00140333">
        <w:t>etc</w:t>
      </w:r>
      <w:r w:rsidR="00140333">
        <w:t>.</w:t>
      </w:r>
      <w:r w:rsidR="005C4136" w:rsidRPr="00140333">
        <w:t>]</w:t>
      </w:r>
    </w:p>
    <w:p w14:paraId="3ABE669D" w14:textId="77777777" w:rsidR="00281638" w:rsidRPr="00281638" w:rsidRDefault="00281638" w:rsidP="00281638">
      <w:pPr>
        <w:pStyle w:val="NoSpacing"/>
        <w:rPr>
          <w:b/>
        </w:rPr>
      </w:pPr>
    </w:p>
    <w:p w14:paraId="35736B6E" w14:textId="77777777" w:rsidR="00281638" w:rsidRPr="00281638" w:rsidRDefault="00281638" w:rsidP="00281638">
      <w:pPr>
        <w:pStyle w:val="NoSpacing"/>
        <w:rPr>
          <w:b/>
        </w:rPr>
      </w:pPr>
      <w:r>
        <w:rPr>
          <w:b/>
        </w:rPr>
        <w:t>:</w:t>
      </w:r>
      <w:r w:rsidRPr="00281638">
        <w:rPr>
          <w:b/>
        </w:rPr>
        <w:t xml:space="preserve">20 For I say unto you, </w:t>
      </w:r>
      <w:proofErr w:type="gramStart"/>
      <w:r w:rsidRPr="00281638">
        <w:rPr>
          <w:b/>
        </w:rPr>
        <w:t>That</w:t>
      </w:r>
      <w:proofErr w:type="gramEnd"/>
      <w:r w:rsidRPr="00281638">
        <w:rPr>
          <w:b/>
        </w:rPr>
        <w:t xml:space="preserve"> except your righteousness shall exceed the righteousness of the scribes and Pharisees, ye shall in no case enter into the kingdom of heaven.</w:t>
      </w:r>
    </w:p>
    <w:p w14:paraId="27ED1EFF" w14:textId="77777777" w:rsidR="00281638" w:rsidRDefault="00281638" w:rsidP="00281638">
      <w:pPr>
        <w:pStyle w:val="NoSpacing"/>
      </w:pPr>
    </w:p>
    <w:p w14:paraId="4ECAF3C7" w14:textId="77777777" w:rsidR="00F90899" w:rsidRDefault="00F90899" w:rsidP="00281638">
      <w:pPr>
        <w:pStyle w:val="NoSpacing"/>
      </w:pPr>
      <w:r>
        <w:t>The de</w:t>
      </w:r>
      <w:r w:rsidR="00E60006">
        <w:t>vilish doctrine of Christianity,</w:t>
      </w:r>
      <w:r>
        <w:t xml:space="preserve"> Catholicism and any church that </w:t>
      </w:r>
      <w:r w:rsidR="00E60006">
        <w:t xml:space="preserve">teaches we </w:t>
      </w:r>
      <w:r>
        <w:t>can break or ignore the commandments through Christ is a deceptive and successful lie, destroying families and minds:</w:t>
      </w:r>
    </w:p>
    <w:p w14:paraId="5AF6FCA6" w14:textId="77777777" w:rsidR="00F90899" w:rsidRDefault="00F90899" w:rsidP="00F90899">
      <w:pPr>
        <w:pStyle w:val="NoSpacing"/>
      </w:pPr>
    </w:p>
    <w:p w14:paraId="50474099" w14:textId="77777777" w:rsidR="009B7488" w:rsidRPr="009B7488" w:rsidRDefault="00F90899" w:rsidP="009B7488">
      <w:pPr>
        <w:pStyle w:val="NoSpacing"/>
        <w:rPr>
          <w:b/>
        </w:rPr>
      </w:pPr>
      <w:r w:rsidRPr="009B7488">
        <w:rPr>
          <w:b/>
        </w:rPr>
        <w:t xml:space="preserve">Mark 7:21 </w:t>
      </w:r>
      <w:r w:rsidR="009B7488" w:rsidRPr="009B7488">
        <w:rPr>
          <w:b/>
        </w:rPr>
        <w:t>For from within, out of the heart of men, proceed evil thoughts, adulteries, fornications, murders,</w:t>
      </w:r>
    </w:p>
    <w:p w14:paraId="588614AF" w14:textId="77777777" w:rsidR="009B7488" w:rsidRPr="009B7488" w:rsidRDefault="009B7488" w:rsidP="009B7488">
      <w:pPr>
        <w:pStyle w:val="NoSpacing"/>
        <w:rPr>
          <w:b/>
        </w:rPr>
      </w:pPr>
    </w:p>
    <w:p w14:paraId="2AD45504" w14:textId="77777777" w:rsidR="009B7488" w:rsidRPr="009B7488" w:rsidRDefault="009B7488" w:rsidP="009B7488">
      <w:pPr>
        <w:pStyle w:val="NoSpacing"/>
        <w:rPr>
          <w:b/>
        </w:rPr>
      </w:pPr>
      <w:r>
        <w:rPr>
          <w:b/>
        </w:rPr>
        <w:t>:</w:t>
      </w:r>
      <w:r w:rsidRPr="009B7488">
        <w:rPr>
          <w:b/>
        </w:rPr>
        <w:t>22 Thefts, covetousness, wickedness, deceit, lasciviousness, an evil eye, blasphemy, pride, foolishness:</w:t>
      </w:r>
    </w:p>
    <w:p w14:paraId="2ECE5352" w14:textId="77777777" w:rsidR="009B7488" w:rsidRPr="009B7488" w:rsidRDefault="009B7488" w:rsidP="009B7488">
      <w:pPr>
        <w:pStyle w:val="NoSpacing"/>
        <w:rPr>
          <w:b/>
        </w:rPr>
      </w:pPr>
    </w:p>
    <w:p w14:paraId="3C5F349A" w14:textId="77777777" w:rsidR="009B7488" w:rsidRPr="009B7488" w:rsidRDefault="009B7488" w:rsidP="009B7488">
      <w:pPr>
        <w:pStyle w:val="NoSpacing"/>
        <w:rPr>
          <w:b/>
        </w:rPr>
      </w:pPr>
      <w:r>
        <w:rPr>
          <w:b/>
        </w:rPr>
        <w:t>:</w:t>
      </w:r>
      <w:r w:rsidRPr="009B7488">
        <w:rPr>
          <w:b/>
        </w:rPr>
        <w:t xml:space="preserve">23 All these evil things come from </w:t>
      </w:r>
      <w:proofErr w:type="gramStart"/>
      <w:r w:rsidRPr="009B7488">
        <w:rPr>
          <w:b/>
        </w:rPr>
        <w:t>within, and</w:t>
      </w:r>
      <w:proofErr w:type="gramEnd"/>
      <w:r w:rsidRPr="009B7488">
        <w:rPr>
          <w:b/>
        </w:rPr>
        <w:t xml:space="preserve"> defile the man. </w:t>
      </w:r>
    </w:p>
    <w:p w14:paraId="2B71BA2F" w14:textId="77777777" w:rsidR="00F90899" w:rsidRDefault="00F90899" w:rsidP="009B7488">
      <w:pPr>
        <w:pStyle w:val="NoSpacing"/>
      </w:pPr>
      <w:r>
        <w:t xml:space="preserve">[evil thoughts: </w:t>
      </w:r>
      <w:r w:rsidRPr="008D74E5">
        <w:rPr>
          <w:b/>
        </w:rPr>
        <w:t>Deuteronomy 32:20</w:t>
      </w:r>
      <w:r>
        <w:t xml:space="preserve">; adulteries: </w:t>
      </w:r>
      <w:r w:rsidR="00642D3B" w:rsidRPr="008D74E5">
        <w:rPr>
          <w:b/>
        </w:rPr>
        <w:t>Deuteronomy 22:22</w:t>
      </w:r>
      <w:r>
        <w:t xml:space="preserve">; fornications: </w:t>
      </w:r>
      <w:r w:rsidRPr="008D74E5">
        <w:rPr>
          <w:b/>
        </w:rPr>
        <w:t>Levit</w:t>
      </w:r>
      <w:r w:rsidR="008D74E5" w:rsidRPr="008D74E5">
        <w:rPr>
          <w:b/>
        </w:rPr>
        <w:t>icus 18:</w:t>
      </w:r>
      <w:r w:rsidRPr="008D74E5">
        <w:rPr>
          <w:b/>
        </w:rPr>
        <w:t>6-24</w:t>
      </w:r>
      <w:r>
        <w:t xml:space="preserve">; </w:t>
      </w:r>
      <w:r w:rsidR="008D74E5">
        <w:t>murder</w:t>
      </w:r>
      <w:r>
        <w:t xml:space="preserve">s: </w:t>
      </w:r>
      <w:r w:rsidRPr="008D74E5">
        <w:rPr>
          <w:b/>
        </w:rPr>
        <w:t>Exodus 21:12</w:t>
      </w:r>
      <w:r>
        <w:t xml:space="preserve">; Thefts: </w:t>
      </w:r>
      <w:r w:rsidRPr="008D74E5">
        <w:rPr>
          <w:b/>
        </w:rPr>
        <w:t>Leviticus 19:11</w:t>
      </w:r>
      <w:r>
        <w:t xml:space="preserve">; covetousness: </w:t>
      </w:r>
      <w:r w:rsidRPr="008D74E5">
        <w:rPr>
          <w:b/>
        </w:rPr>
        <w:t>Exodus 18:21</w:t>
      </w:r>
      <w:r w:rsidR="008D74E5">
        <w:t>; wickedness</w:t>
      </w:r>
      <w:r>
        <w:t xml:space="preserve">: </w:t>
      </w:r>
      <w:r w:rsidRPr="008D74E5">
        <w:rPr>
          <w:b/>
        </w:rPr>
        <w:t>Leviticus 19:29, 1 Samuel 24:13, Deuteronomy 28:20</w:t>
      </w:r>
      <w:r w:rsidR="008D74E5">
        <w:t>; deceit</w:t>
      </w:r>
      <w:r>
        <w:t xml:space="preserve">: </w:t>
      </w:r>
      <w:r w:rsidRPr="008D74E5">
        <w:rPr>
          <w:b/>
        </w:rPr>
        <w:t>Exodus 20:16</w:t>
      </w:r>
      <w:r>
        <w:t xml:space="preserve">; </w:t>
      </w:r>
      <w:r w:rsidR="008D74E5">
        <w:t xml:space="preserve">lasciviousness: </w:t>
      </w:r>
      <w:r w:rsidR="008D74E5" w:rsidRPr="008D74E5">
        <w:rPr>
          <w:b/>
        </w:rPr>
        <w:t>Deuteronomy 22:</w:t>
      </w:r>
      <w:r w:rsidRPr="008D74E5">
        <w:rPr>
          <w:b/>
        </w:rPr>
        <w:t>13-21</w:t>
      </w:r>
      <w:r w:rsidR="008D74E5">
        <w:t xml:space="preserve">; evil eye: </w:t>
      </w:r>
      <w:r w:rsidR="008D74E5" w:rsidRPr="008D74E5">
        <w:rPr>
          <w:b/>
        </w:rPr>
        <w:t>Exodus 2:</w:t>
      </w:r>
      <w:r w:rsidRPr="008D74E5">
        <w:rPr>
          <w:b/>
        </w:rPr>
        <w:t>11-14</w:t>
      </w:r>
      <w:r>
        <w:t xml:space="preserve">; </w:t>
      </w:r>
      <w:r w:rsidR="008D74E5">
        <w:t>blasphemy</w:t>
      </w:r>
      <w:r>
        <w:t xml:space="preserve">: </w:t>
      </w:r>
      <w:r w:rsidRPr="008D74E5">
        <w:rPr>
          <w:b/>
        </w:rPr>
        <w:t>Lev</w:t>
      </w:r>
      <w:r w:rsidR="008D74E5" w:rsidRPr="008D74E5">
        <w:rPr>
          <w:b/>
        </w:rPr>
        <w:t>iticus 24:</w:t>
      </w:r>
      <w:r w:rsidRPr="008D74E5">
        <w:rPr>
          <w:b/>
        </w:rPr>
        <w:t>11-16</w:t>
      </w:r>
      <w:r>
        <w:t xml:space="preserve">; pride: </w:t>
      </w:r>
      <w:r w:rsidRPr="008D74E5">
        <w:rPr>
          <w:b/>
        </w:rPr>
        <w:t>Exodus 8:15</w:t>
      </w:r>
      <w:r w:rsidR="00822AC1">
        <w:t>; foolishness</w:t>
      </w:r>
      <w:r>
        <w:t xml:space="preserve">: </w:t>
      </w:r>
      <w:r w:rsidRPr="00822AC1">
        <w:rPr>
          <w:b/>
        </w:rPr>
        <w:t>Numbers 12:11</w:t>
      </w:r>
      <w:r>
        <w:t>].</w:t>
      </w:r>
    </w:p>
    <w:p w14:paraId="4500666E" w14:textId="77777777" w:rsidR="00F90899" w:rsidRDefault="00F90899" w:rsidP="00F90899">
      <w:pPr>
        <w:pStyle w:val="NoSpacing"/>
      </w:pPr>
    </w:p>
    <w:p w14:paraId="3B665D22" w14:textId="77777777" w:rsidR="00F476BD" w:rsidRPr="008D74E5" w:rsidRDefault="00F90899" w:rsidP="00F476BD">
      <w:pPr>
        <w:pStyle w:val="NoSpacing"/>
        <w:rPr>
          <w:b/>
        </w:rPr>
      </w:pPr>
      <w:r w:rsidRPr="008D74E5">
        <w:rPr>
          <w:b/>
        </w:rPr>
        <w:t xml:space="preserve">Galatians 5:19 </w:t>
      </w:r>
      <w:r w:rsidR="00F476BD" w:rsidRPr="008D74E5">
        <w:rPr>
          <w:b/>
        </w:rPr>
        <w:t>Now the works of the flesh are manifest, which are these; Adultery, fornication, uncleanness, lasciviousness,</w:t>
      </w:r>
    </w:p>
    <w:p w14:paraId="610FACA7" w14:textId="77777777" w:rsidR="00F476BD" w:rsidRPr="008D74E5" w:rsidRDefault="00F476BD" w:rsidP="00F476BD">
      <w:pPr>
        <w:pStyle w:val="NoSpacing"/>
        <w:rPr>
          <w:b/>
        </w:rPr>
      </w:pPr>
    </w:p>
    <w:p w14:paraId="315F7190" w14:textId="77777777" w:rsidR="00F476BD" w:rsidRPr="008D74E5" w:rsidRDefault="008D74E5" w:rsidP="00F476BD">
      <w:pPr>
        <w:pStyle w:val="NoSpacing"/>
        <w:rPr>
          <w:b/>
        </w:rPr>
      </w:pPr>
      <w:r>
        <w:rPr>
          <w:b/>
        </w:rPr>
        <w:t>:</w:t>
      </w:r>
      <w:r w:rsidR="00F476BD" w:rsidRPr="008D74E5">
        <w:rPr>
          <w:b/>
        </w:rPr>
        <w:t>20 Idolatry, witchcraft, hatred, variance, emulations, wrath, strife, seditions, heresies,</w:t>
      </w:r>
    </w:p>
    <w:p w14:paraId="3594748F" w14:textId="77777777" w:rsidR="00F476BD" w:rsidRPr="008D74E5" w:rsidRDefault="00F476BD" w:rsidP="00F476BD">
      <w:pPr>
        <w:pStyle w:val="NoSpacing"/>
        <w:rPr>
          <w:b/>
        </w:rPr>
      </w:pPr>
    </w:p>
    <w:p w14:paraId="1B486439" w14:textId="77777777" w:rsidR="00F476BD" w:rsidRPr="008D74E5" w:rsidRDefault="008D74E5" w:rsidP="00F476BD">
      <w:pPr>
        <w:pStyle w:val="NoSpacing"/>
        <w:rPr>
          <w:b/>
        </w:rPr>
      </w:pPr>
      <w:r>
        <w:rPr>
          <w:b/>
        </w:rPr>
        <w:t>:</w:t>
      </w:r>
      <w:r w:rsidR="00F476BD" w:rsidRPr="008D74E5">
        <w:rPr>
          <w:b/>
        </w:rPr>
        <w:t xml:space="preserve">21 </w:t>
      </w:r>
      <w:proofErr w:type="spellStart"/>
      <w:r w:rsidR="00F476BD" w:rsidRPr="008D74E5">
        <w:rPr>
          <w:b/>
        </w:rPr>
        <w:t>Envyings</w:t>
      </w:r>
      <w:proofErr w:type="spellEnd"/>
      <w:r w:rsidR="00F476BD" w:rsidRPr="008D74E5">
        <w:rPr>
          <w:b/>
        </w:rPr>
        <w:t xml:space="preserve">, murders, drunkenness, </w:t>
      </w:r>
      <w:proofErr w:type="spellStart"/>
      <w:r w:rsidR="00F476BD" w:rsidRPr="008D74E5">
        <w:rPr>
          <w:b/>
        </w:rPr>
        <w:t>revellings</w:t>
      </w:r>
      <w:proofErr w:type="spellEnd"/>
      <w:r w:rsidR="00F476BD" w:rsidRPr="008D74E5">
        <w:rPr>
          <w:b/>
        </w:rPr>
        <w:t xml:space="preserve">, and such like: of the which I tell you before, as I have also told you in time past, that they which do such things shall not inherit the kingdom of God. </w:t>
      </w:r>
    </w:p>
    <w:p w14:paraId="4339A31E" w14:textId="77777777" w:rsidR="00F90899" w:rsidRPr="00910EF3" w:rsidRDefault="00F90899" w:rsidP="00F476BD">
      <w:pPr>
        <w:pStyle w:val="NoSpacing"/>
        <w:rPr>
          <w:b/>
        </w:rPr>
      </w:pPr>
      <w:r>
        <w:lastRenderedPageBreak/>
        <w:t xml:space="preserve">[Adultery: </w:t>
      </w:r>
      <w:r w:rsidRPr="00822AC1">
        <w:rPr>
          <w:b/>
        </w:rPr>
        <w:t>Leviticus 20:10</w:t>
      </w:r>
      <w:r>
        <w:t>; Forni</w:t>
      </w:r>
      <w:r w:rsidR="00642D3B">
        <w:t>cat</w:t>
      </w:r>
      <w:r w:rsidR="00822AC1">
        <w:t xml:space="preserve">ion: </w:t>
      </w:r>
      <w:r w:rsidR="00822AC1" w:rsidRPr="00822AC1">
        <w:rPr>
          <w:b/>
        </w:rPr>
        <w:t>Leviticus 18:</w:t>
      </w:r>
      <w:r w:rsidR="00642D3B" w:rsidRPr="00822AC1">
        <w:rPr>
          <w:b/>
        </w:rPr>
        <w:t>6-24</w:t>
      </w:r>
      <w:r w:rsidR="00642D3B">
        <w:t xml:space="preserve">; Uncleanness: </w:t>
      </w:r>
      <w:r w:rsidR="00642D3B" w:rsidRPr="00822AC1">
        <w:rPr>
          <w:b/>
        </w:rPr>
        <w:t>Leviticus 20:</w:t>
      </w:r>
      <w:r w:rsidRPr="00822AC1">
        <w:rPr>
          <w:b/>
        </w:rPr>
        <w:t>25-26</w:t>
      </w:r>
      <w:r w:rsidR="00642D3B" w:rsidRPr="00822AC1">
        <w:rPr>
          <w:b/>
        </w:rPr>
        <w:t>, Numbers 5:19</w:t>
      </w:r>
      <w:r w:rsidR="00822AC1">
        <w:t xml:space="preserve">; Lasciviousness: </w:t>
      </w:r>
      <w:r w:rsidR="00822AC1" w:rsidRPr="00822AC1">
        <w:rPr>
          <w:b/>
        </w:rPr>
        <w:t>Deuteronomy 22:</w:t>
      </w:r>
      <w:r w:rsidRPr="00822AC1">
        <w:rPr>
          <w:b/>
        </w:rPr>
        <w:t>13-21</w:t>
      </w:r>
      <w:r w:rsidR="00822AC1">
        <w:t xml:space="preserve">; Idolatry: Deuteronomy </w:t>
      </w:r>
      <w:r w:rsidR="00822AC1" w:rsidRPr="00822AC1">
        <w:rPr>
          <w:b/>
        </w:rPr>
        <w:t>4:</w:t>
      </w:r>
      <w:r w:rsidRPr="00822AC1">
        <w:rPr>
          <w:b/>
        </w:rPr>
        <w:t>15-19</w:t>
      </w:r>
      <w:r w:rsidR="00822AC1">
        <w:t xml:space="preserve">; Witchcraft: </w:t>
      </w:r>
      <w:r w:rsidR="00822AC1" w:rsidRPr="00822AC1">
        <w:rPr>
          <w:b/>
        </w:rPr>
        <w:t>Deuteronomy 18:</w:t>
      </w:r>
      <w:r w:rsidRPr="00822AC1">
        <w:rPr>
          <w:b/>
        </w:rPr>
        <w:t>9-13</w:t>
      </w:r>
      <w:r>
        <w:t xml:space="preserve">; Hatred: </w:t>
      </w:r>
      <w:r w:rsidRPr="00822AC1">
        <w:rPr>
          <w:b/>
        </w:rPr>
        <w:t>Leviticus 19:17</w:t>
      </w:r>
      <w:r>
        <w:t xml:space="preserve">; </w:t>
      </w:r>
      <w:r w:rsidR="00822AC1">
        <w:t>Variance</w:t>
      </w:r>
      <w:r>
        <w:t xml:space="preserve">: </w:t>
      </w:r>
      <w:r w:rsidRPr="00822AC1">
        <w:rPr>
          <w:b/>
        </w:rPr>
        <w:t>Deuteronomy 19:15</w:t>
      </w:r>
      <w:r>
        <w:t xml:space="preserve">; </w:t>
      </w:r>
      <w:r w:rsidR="00822AC1">
        <w:t xml:space="preserve">Emulations: </w:t>
      </w:r>
      <w:r w:rsidR="00822AC1" w:rsidRPr="00822AC1">
        <w:rPr>
          <w:b/>
        </w:rPr>
        <w:t>Exodus 20:17, Jeremiah 17:</w:t>
      </w:r>
      <w:r w:rsidRPr="00822AC1">
        <w:rPr>
          <w:b/>
        </w:rPr>
        <w:t>5</w:t>
      </w:r>
      <w:r>
        <w:t xml:space="preserve">; </w:t>
      </w:r>
      <w:r w:rsidR="00822AC1">
        <w:t>Wrath</w:t>
      </w:r>
      <w:r>
        <w:t xml:space="preserve">: </w:t>
      </w:r>
      <w:r w:rsidRPr="00822AC1">
        <w:rPr>
          <w:b/>
        </w:rPr>
        <w:t>Leviticus 19:18, Proverbs 14:29</w:t>
      </w:r>
      <w:r>
        <w:t xml:space="preserve">; </w:t>
      </w:r>
      <w:r w:rsidR="00822AC1">
        <w:t xml:space="preserve">Strife: </w:t>
      </w:r>
      <w:r w:rsidR="00822AC1" w:rsidRPr="00822AC1">
        <w:rPr>
          <w:b/>
        </w:rPr>
        <w:t>Exodus 21:</w:t>
      </w:r>
      <w:r w:rsidRPr="00822AC1">
        <w:rPr>
          <w:b/>
        </w:rPr>
        <w:t>18-19</w:t>
      </w:r>
      <w:r>
        <w:t xml:space="preserve">; </w:t>
      </w:r>
      <w:r w:rsidR="00822AC1">
        <w:t xml:space="preserve">Seditions: </w:t>
      </w:r>
      <w:r w:rsidR="00822AC1" w:rsidRPr="00822AC1">
        <w:rPr>
          <w:b/>
        </w:rPr>
        <w:t>Exodus 23:</w:t>
      </w:r>
      <w:r w:rsidRPr="00822AC1">
        <w:rPr>
          <w:b/>
        </w:rPr>
        <w:t>2</w:t>
      </w:r>
      <w:r>
        <w:t xml:space="preserve">; Heresies: </w:t>
      </w:r>
      <w:r w:rsidRPr="00910EF3">
        <w:rPr>
          <w:b/>
        </w:rPr>
        <w:t>Deuteron</w:t>
      </w:r>
      <w:r w:rsidR="00910EF3">
        <w:rPr>
          <w:b/>
        </w:rPr>
        <w:t>omy 13:</w:t>
      </w:r>
      <w:r w:rsidR="00642D3B" w:rsidRPr="00910EF3">
        <w:rPr>
          <w:b/>
        </w:rPr>
        <w:t>4-11</w:t>
      </w:r>
      <w:r w:rsidR="00642D3B">
        <w:t xml:space="preserve">; </w:t>
      </w:r>
      <w:proofErr w:type="spellStart"/>
      <w:r w:rsidR="00642D3B">
        <w:t>Envy</w:t>
      </w:r>
      <w:r w:rsidR="00910EF3">
        <w:t>ings</w:t>
      </w:r>
      <w:proofErr w:type="spellEnd"/>
      <w:r w:rsidR="00642D3B">
        <w:t xml:space="preserve">: </w:t>
      </w:r>
      <w:r w:rsidR="00642D3B" w:rsidRPr="00910EF3">
        <w:rPr>
          <w:b/>
        </w:rPr>
        <w:t>Exodus 2:11-14</w:t>
      </w:r>
      <w:r>
        <w:t xml:space="preserve">; </w:t>
      </w:r>
      <w:r w:rsidR="00910EF3">
        <w:t xml:space="preserve">Murders: </w:t>
      </w:r>
      <w:r w:rsidR="00910EF3" w:rsidRPr="00910EF3">
        <w:rPr>
          <w:b/>
        </w:rPr>
        <w:t>Genesis 9:6, Genesis 4:</w:t>
      </w:r>
      <w:r w:rsidRPr="00910EF3">
        <w:rPr>
          <w:b/>
        </w:rPr>
        <w:t>8-11</w:t>
      </w:r>
      <w:r>
        <w:t xml:space="preserve">; Drunkenness: </w:t>
      </w:r>
      <w:r w:rsidRPr="00910EF3">
        <w:rPr>
          <w:b/>
        </w:rPr>
        <w:t>Deuteronomy 29:19</w:t>
      </w:r>
      <w:r>
        <w:t xml:space="preserve">; </w:t>
      </w:r>
      <w:proofErr w:type="spellStart"/>
      <w:r w:rsidR="00910EF3">
        <w:t>Revellings</w:t>
      </w:r>
      <w:proofErr w:type="spellEnd"/>
      <w:r>
        <w:t xml:space="preserve">: </w:t>
      </w:r>
      <w:r w:rsidR="00910EF3">
        <w:rPr>
          <w:b/>
        </w:rPr>
        <w:t>Exodus 32:</w:t>
      </w:r>
      <w:r w:rsidRPr="00910EF3">
        <w:rPr>
          <w:b/>
        </w:rPr>
        <w:t>19-24</w:t>
      </w:r>
      <w:r w:rsidR="00910EF3">
        <w:t xml:space="preserve">; and such like: </w:t>
      </w:r>
      <w:r w:rsidR="00910EF3" w:rsidRPr="00910EF3">
        <w:rPr>
          <w:b/>
        </w:rPr>
        <w:t>Deuteronomy 4:</w:t>
      </w:r>
      <w:r w:rsidRPr="00910EF3">
        <w:rPr>
          <w:b/>
        </w:rPr>
        <w:t>1-9</w:t>
      </w:r>
      <w:r>
        <w:t>;]</w:t>
      </w:r>
    </w:p>
    <w:p w14:paraId="15338985" w14:textId="77777777" w:rsidR="00F90899" w:rsidRDefault="00F90899" w:rsidP="00F90899">
      <w:pPr>
        <w:pStyle w:val="NoSpacing"/>
      </w:pPr>
    </w:p>
    <w:p w14:paraId="752F8210" w14:textId="77777777" w:rsidR="00D844C9" w:rsidRPr="00EA50A0" w:rsidRDefault="00F90899" w:rsidP="00F90899">
      <w:pPr>
        <w:pStyle w:val="NoSpacing"/>
        <w:rPr>
          <w:b/>
        </w:rPr>
      </w:pPr>
      <w:r w:rsidRPr="00EA50A0">
        <w:rPr>
          <w:b/>
        </w:rPr>
        <w:t xml:space="preserve">John 5:14 </w:t>
      </w:r>
      <w:r w:rsidR="00D844C9" w:rsidRPr="00EA50A0">
        <w:rPr>
          <w:b/>
        </w:rPr>
        <w:t xml:space="preserve">Afterward Jesus </w:t>
      </w:r>
      <w:proofErr w:type="spellStart"/>
      <w:r w:rsidR="00D844C9" w:rsidRPr="00EA50A0">
        <w:rPr>
          <w:b/>
        </w:rPr>
        <w:t>findeth</w:t>
      </w:r>
      <w:proofErr w:type="spellEnd"/>
      <w:r w:rsidR="00D844C9" w:rsidRPr="00EA50A0">
        <w:rPr>
          <w:b/>
        </w:rPr>
        <w:t xml:space="preserve"> him in the temple, and said unto him, Behold, thou art made whole: sin no more, lest a worse thing come unto thee. </w:t>
      </w:r>
    </w:p>
    <w:p w14:paraId="3A9D9C58" w14:textId="77777777" w:rsidR="00F90899" w:rsidRDefault="00D844C9" w:rsidP="00F90899">
      <w:pPr>
        <w:pStyle w:val="NoSpacing"/>
      </w:pPr>
      <w:r>
        <w:t>[1 John 3:</w:t>
      </w:r>
      <w:r w:rsidR="00F90899">
        <w:t xml:space="preserve">4 </w:t>
      </w:r>
      <w:r w:rsidRPr="00D844C9">
        <w:t xml:space="preserve">Whosoever </w:t>
      </w:r>
      <w:proofErr w:type="spellStart"/>
      <w:r w:rsidRPr="00D844C9">
        <w:t>committeth</w:t>
      </w:r>
      <w:proofErr w:type="spellEnd"/>
      <w:r w:rsidRPr="00D844C9">
        <w:t xml:space="preserve"> sin </w:t>
      </w:r>
      <w:proofErr w:type="spellStart"/>
      <w:r w:rsidRPr="00D844C9">
        <w:t>transgresseth</w:t>
      </w:r>
      <w:proofErr w:type="spellEnd"/>
      <w:r w:rsidRPr="00D844C9">
        <w:t xml:space="preserve"> also the law: for sin is the transgression of the law.</w:t>
      </w:r>
      <w:r>
        <w:t>]</w:t>
      </w:r>
    </w:p>
    <w:p w14:paraId="4B83B19D" w14:textId="77777777" w:rsidR="008D74E5" w:rsidRDefault="008D74E5" w:rsidP="00F90899">
      <w:pPr>
        <w:pStyle w:val="NoSpacing"/>
      </w:pPr>
    </w:p>
    <w:p w14:paraId="16419F1E" w14:textId="77777777" w:rsidR="00F90899" w:rsidRDefault="00F90899" w:rsidP="00F90899">
      <w:pPr>
        <w:pStyle w:val="NoSpacing"/>
      </w:pPr>
      <w:r>
        <w:t>Many stumble upon the word of God written by Paul, as it is written:</w:t>
      </w:r>
    </w:p>
    <w:p w14:paraId="6E81F586" w14:textId="77777777" w:rsidR="00EA50A0" w:rsidRPr="00EA50A0" w:rsidRDefault="00F90899" w:rsidP="00EA50A0">
      <w:pPr>
        <w:pStyle w:val="NoSpacing"/>
        <w:rPr>
          <w:b/>
        </w:rPr>
      </w:pPr>
      <w:r w:rsidRPr="00EA50A0">
        <w:rPr>
          <w:b/>
        </w:rPr>
        <w:t xml:space="preserve">2 Peter 3:15 </w:t>
      </w:r>
      <w:r w:rsidR="00EA50A0" w:rsidRPr="00EA50A0">
        <w:rPr>
          <w:b/>
        </w:rPr>
        <w:t>And account that the longsuffering of our Lord is salvation; even as our beloved brother Paul also according to the wisdom given unto him hath written unto you;</w:t>
      </w:r>
    </w:p>
    <w:p w14:paraId="0AB4F54B" w14:textId="77777777" w:rsidR="00EA50A0" w:rsidRPr="00EA50A0" w:rsidRDefault="00EA50A0" w:rsidP="00EA50A0">
      <w:pPr>
        <w:pStyle w:val="NoSpacing"/>
        <w:rPr>
          <w:b/>
        </w:rPr>
      </w:pPr>
    </w:p>
    <w:p w14:paraId="5B32E907" w14:textId="77777777" w:rsidR="00F90899" w:rsidRPr="00EA50A0" w:rsidRDefault="00EA50A0" w:rsidP="00EA50A0">
      <w:pPr>
        <w:pStyle w:val="NoSpacing"/>
        <w:rPr>
          <w:b/>
        </w:rPr>
      </w:pPr>
      <w:r>
        <w:rPr>
          <w:b/>
        </w:rPr>
        <w:t>:</w:t>
      </w:r>
      <w:r w:rsidRPr="00EA50A0">
        <w:rPr>
          <w:b/>
        </w:rPr>
        <w:t>16 As also in all his epistles, speaking in them of these things; in which are some things hard to be understood, which they that are unlearned and unstable wrest, as they do also the other scriptures, unto their own destruction.</w:t>
      </w:r>
    </w:p>
    <w:p w14:paraId="4B22A6E1" w14:textId="77777777" w:rsidR="009B01D5" w:rsidRDefault="009B01D5" w:rsidP="00F90899">
      <w:pPr>
        <w:pStyle w:val="NoSpacing"/>
      </w:pPr>
    </w:p>
    <w:p w14:paraId="0B68F0D0" w14:textId="77777777" w:rsidR="00F90899" w:rsidRDefault="00F90899" w:rsidP="00F90899">
      <w:pPr>
        <w:pStyle w:val="NoSpacing"/>
      </w:pPr>
      <w:r>
        <w:t>Writing that confuses many and is twisted with false doctrines, is Colossians 2:16.</w:t>
      </w:r>
    </w:p>
    <w:p w14:paraId="53EB24B1" w14:textId="77777777" w:rsidR="00F90899" w:rsidRPr="009B01D5" w:rsidRDefault="00F90899" w:rsidP="00F90899">
      <w:pPr>
        <w:pStyle w:val="NoSpacing"/>
        <w:rPr>
          <w:b/>
        </w:rPr>
      </w:pPr>
      <w:r w:rsidRPr="009B01D5">
        <w:rPr>
          <w:b/>
        </w:rPr>
        <w:t xml:space="preserve">Colossians 2:16 </w:t>
      </w:r>
      <w:r w:rsidR="00EA50A0" w:rsidRPr="009B01D5">
        <w:rPr>
          <w:b/>
        </w:rPr>
        <w:t xml:space="preserve">Let no man therefore judge you in meat, or in drink, or in respect of </w:t>
      </w:r>
      <w:proofErr w:type="gramStart"/>
      <w:r w:rsidR="00EA50A0" w:rsidRPr="009B01D5">
        <w:rPr>
          <w:b/>
        </w:rPr>
        <w:t>an</w:t>
      </w:r>
      <w:proofErr w:type="gramEnd"/>
      <w:r w:rsidR="00EA50A0" w:rsidRPr="009B01D5">
        <w:rPr>
          <w:b/>
        </w:rPr>
        <w:t xml:space="preserve"> holyday, or of the new moon, or of the sabbath days:</w:t>
      </w:r>
    </w:p>
    <w:p w14:paraId="7EEB7EED" w14:textId="77777777" w:rsidR="00F90899" w:rsidRDefault="00F90899" w:rsidP="00F90899">
      <w:pPr>
        <w:pStyle w:val="NoSpacing"/>
      </w:pPr>
    </w:p>
    <w:p w14:paraId="2B714821" w14:textId="77777777" w:rsidR="00F90899" w:rsidRDefault="00F90899" w:rsidP="00F90899">
      <w:pPr>
        <w:pStyle w:val="NoSpacing"/>
      </w:pPr>
      <w:r>
        <w:t>This script</w:t>
      </w:r>
      <w:r w:rsidR="00E1012D">
        <w:t>ure</w:t>
      </w:r>
      <w:r>
        <w:t xml:space="preserve"> is NOT private interpretation, </w:t>
      </w:r>
      <w:r w:rsidR="0009179B">
        <w:t>opinion, n</w:t>
      </w:r>
      <w:r>
        <w:t>or what you have heard of blind men, priests or churches, but refers to law</w:t>
      </w:r>
      <w:r w:rsidR="00E1012D">
        <w:t>s pertaining to anim</w:t>
      </w:r>
      <w:r w:rsidR="006652ED">
        <w:t>al sacrifices and the commanded</w:t>
      </w:r>
      <w:r w:rsidR="00E1012D">
        <w:t xml:space="preserve"> drink offerings (wine) and meat offerings (oil and flour</w:t>
      </w:r>
      <w:r>
        <w:t xml:space="preserve">) that </w:t>
      </w:r>
      <w:r w:rsidR="00E1012D">
        <w:t>accompanied each specific animal sacrificed.</w:t>
      </w:r>
    </w:p>
    <w:p w14:paraId="33E8E18C" w14:textId="77777777" w:rsidR="00F90899" w:rsidRDefault="00F90899" w:rsidP="00F90899">
      <w:pPr>
        <w:pStyle w:val="NoSpacing"/>
      </w:pPr>
    </w:p>
    <w:p w14:paraId="08217D3F" w14:textId="77777777" w:rsidR="000C2D6D" w:rsidRPr="009B01D5" w:rsidRDefault="000C2D6D" w:rsidP="000C2D6D">
      <w:pPr>
        <w:pStyle w:val="NoSpacing"/>
        <w:rPr>
          <w:b/>
        </w:rPr>
      </w:pPr>
      <w:r w:rsidRPr="009B01D5">
        <w:rPr>
          <w:b/>
        </w:rPr>
        <w:t>Numbers 28:</w:t>
      </w:r>
      <w:r w:rsidR="00F90899" w:rsidRPr="009B01D5">
        <w:rPr>
          <w:b/>
        </w:rPr>
        <w:t xml:space="preserve">9 </w:t>
      </w:r>
      <w:r w:rsidRPr="009B01D5">
        <w:rPr>
          <w:b/>
        </w:rPr>
        <w:t xml:space="preserve">And on </w:t>
      </w:r>
      <w:r w:rsidR="001A17F9">
        <w:rPr>
          <w:b/>
        </w:rPr>
        <w:t>THE SABBATH DAY</w:t>
      </w:r>
      <w:r w:rsidRPr="009B01D5">
        <w:rPr>
          <w:b/>
        </w:rPr>
        <w:t xml:space="preserve"> two lambs of the first year without spot, and two tenth deals of flour </w:t>
      </w:r>
      <w:r w:rsidR="001A17F9">
        <w:rPr>
          <w:b/>
        </w:rPr>
        <w:t>FOR A MEAT OFFERING</w:t>
      </w:r>
      <w:r w:rsidRPr="009B01D5">
        <w:rPr>
          <w:b/>
        </w:rPr>
        <w:t xml:space="preserve">, mingled with oil, and </w:t>
      </w:r>
      <w:r w:rsidR="001A17F9">
        <w:rPr>
          <w:b/>
        </w:rPr>
        <w:t>THE DRINK OFFERING</w:t>
      </w:r>
      <w:r w:rsidRPr="009B01D5">
        <w:rPr>
          <w:b/>
        </w:rPr>
        <w:t xml:space="preserve"> thereof:</w:t>
      </w:r>
    </w:p>
    <w:p w14:paraId="07CE9502" w14:textId="77777777" w:rsidR="000C2D6D" w:rsidRPr="009B01D5" w:rsidRDefault="000C2D6D" w:rsidP="000C2D6D">
      <w:pPr>
        <w:pStyle w:val="NoSpacing"/>
        <w:rPr>
          <w:b/>
        </w:rPr>
      </w:pPr>
      <w:r w:rsidRPr="009B01D5">
        <w:rPr>
          <w:b/>
        </w:rPr>
        <w:t xml:space="preserve">:10 This is the burnt offering of </w:t>
      </w:r>
      <w:r w:rsidR="001A17F9">
        <w:rPr>
          <w:b/>
        </w:rPr>
        <w:t>EVERY SABBATH</w:t>
      </w:r>
      <w:r w:rsidRPr="009B01D5">
        <w:rPr>
          <w:b/>
        </w:rPr>
        <w:t>, beside the c</w:t>
      </w:r>
      <w:r w:rsidR="00FF2D96">
        <w:rPr>
          <w:b/>
        </w:rPr>
        <w:t>ontinual burnt offering, and HIS</w:t>
      </w:r>
      <w:r w:rsidRPr="009B01D5">
        <w:rPr>
          <w:b/>
        </w:rPr>
        <w:t xml:space="preserve"> </w:t>
      </w:r>
      <w:r w:rsidR="001A17F9">
        <w:rPr>
          <w:b/>
        </w:rPr>
        <w:t>DRINK OFFERING</w:t>
      </w:r>
      <w:r w:rsidRPr="009B01D5">
        <w:rPr>
          <w:b/>
        </w:rPr>
        <w:t>.</w:t>
      </w:r>
    </w:p>
    <w:p w14:paraId="1B372D45" w14:textId="77777777" w:rsidR="000C2D6D" w:rsidRPr="009B01D5" w:rsidRDefault="000C2D6D" w:rsidP="000C2D6D">
      <w:pPr>
        <w:pStyle w:val="NoSpacing"/>
        <w:rPr>
          <w:b/>
        </w:rPr>
      </w:pPr>
    </w:p>
    <w:p w14:paraId="2ED064BE" w14:textId="77777777" w:rsidR="000C2D6D" w:rsidRPr="009B01D5" w:rsidRDefault="000C2D6D" w:rsidP="000C2D6D">
      <w:pPr>
        <w:pStyle w:val="NoSpacing"/>
        <w:rPr>
          <w:b/>
        </w:rPr>
      </w:pPr>
      <w:r w:rsidRPr="009B01D5">
        <w:rPr>
          <w:b/>
        </w:rPr>
        <w:t xml:space="preserve">:11 And in </w:t>
      </w:r>
      <w:r w:rsidR="001A17F9">
        <w:rPr>
          <w:b/>
        </w:rPr>
        <w:t>THE BEGINNINGS OF</w:t>
      </w:r>
      <w:r w:rsidRPr="009B01D5">
        <w:rPr>
          <w:b/>
        </w:rPr>
        <w:t xml:space="preserve"> your months ye shall offer a burnt offering unto the LORD; two young bullocks, and one ram, seven lambs of the first year without spot;</w:t>
      </w:r>
    </w:p>
    <w:p w14:paraId="0BB59B1A" w14:textId="77777777" w:rsidR="000C2D6D" w:rsidRPr="009B01D5" w:rsidRDefault="000C2D6D" w:rsidP="000C2D6D">
      <w:pPr>
        <w:pStyle w:val="NoSpacing"/>
        <w:rPr>
          <w:b/>
        </w:rPr>
      </w:pPr>
    </w:p>
    <w:p w14:paraId="510BF243" w14:textId="77777777" w:rsidR="000C2D6D" w:rsidRPr="009B01D5" w:rsidRDefault="000C2D6D" w:rsidP="000C2D6D">
      <w:pPr>
        <w:pStyle w:val="NoSpacing"/>
        <w:rPr>
          <w:b/>
        </w:rPr>
      </w:pPr>
      <w:r w:rsidRPr="009B01D5">
        <w:rPr>
          <w:b/>
        </w:rPr>
        <w:t xml:space="preserve">:12 And three tenth deals of flour </w:t>
      </w:r>
      <w:r w:rsidR="001A17F9">
        <w:rPr>
          <w:b/>
        </w:rPr>
        <w:t>FOR A MEAT OFFERING</w:t>
      </w:r>
      <w:r w:rsidRPr="009B01D5">
        <w:rPr>
          <w:b/>
        </w:rPr>
        <w:t xml:space="preserve">, mingled with oil, for one bullock; and two tenth deals of flour </w:t>
      </w:r>
      <w:r w:rsidR="001A17F9">
        <w:rPr>
          <w:b/>
        </w:rPr>
        <w:t>FOR A MEAT OFFERING</w:t>
      </w:r>
      <w:r w:rsidRPr="009B01D5">
        <w:rPr>
          <w:b/>
        </w:rPr>
        <w:t>, mingled with oil, for one ram;</w:t>
      </w:r>
    </w:p>
    <w:p w14:paraId="5259C88F" w14:textId="77777777" w:rsidR="000C2D6D" w:rsidRPr="009B01D5" w:rsidRDefault="000C2D6D" w:rsidP="000C2D6D">
      <w:pPr>
        <w:pStyle w:val="NoSpacing"/>
        <w:rPr>
          <w:b/>
        </w:rPr>
      </w:pPr>
      <w:r w:rsidRPr="009B01D5">
        <w:rPr>
          <w:b/>
        </w:rPr>
        <w:t xml:space="preserve">:13 And a several tenth deal of flour mingled with oil </w:t>
      </w:r>
      <w:r w:rsidR="00FF2D96">
        <w:rPr>
          <w:b/>
        </w:rPr>
        <w:t>FOR A MEAT OFFERING</w:t>
      </w:r>
      <w:r w:rsidRPr="009B01D5">
        <w:rPr>
          <w:b/>
        </w:rPr>
        <w:t xml:space="preserve"> unto one lamb; for a burnt offering of a sweet </w:t>
      </w:r>
      <w:proofErr w:type="spellStart"/>
      <w:r w:rsidRPr="009B01D5">
        <w:rPr>
          <w:b/>
        </w:rPr>
        <w:t>savour</w:t>
      </w:r>
      <w:proofErr w:type="spellEnd"/>
      <w:r w:rsidRPr="009B01D5">
        <w:rPr>
          <w:b/>
        </w:rPr>
        <w:t>, a sacrifice made by fire unto the LORD.</w:t>
      </w:r>
    </w:p>
    <w:p w14:paraId="596FF615" w14:textId="77777777" w:rsidR="00F90899" w:rsidRPr="009B01D5" w:rsidRDefault="000C2D6D" w:rsidP="000C2D6D">
      <w:pPr>
        <w:pStyle w:val="NoSpacing"/>
        <w:rPr>
          <w:b/>
        </w:rPr>
      </w:pPr>
      <w:r w:rsidRPr="009B01D5">
        <w:rPr>
          <w:b/>
        </w:rPr>
        <w:t xml:space="preserve">:14 And </w:t>
      </w:r>
      <w:r w:rsidR="00FF2D96">
        <w:rPr>
          <w:b/>
        </w:rPr>
        <w:t>THEIR DRINK OFFERINGS</w:t>
      </w:r>
      <w:r w:rsidRPr="009B01D5">
        <w:rPr>
          <w:b/>
        </w:rPr>
        <w:t xml:space="preserve"> shall be </w:t>
      </w:r>
      <w:r w:rsidR="00FF2D96">
        <w:rPr>
          <w:b/>
        </w:rPr>
        <w:t>HALF A HIN OF WINE</w:t>
      </w:r>
      <w:r w:rsidRPr="009B01D5">
        <w:rPr>
          <w:b/>
        </w:rPr>
        <w:t xml:space="preserve"> unto a bullock, and the </w:t>
      </w:r>
      <w:r w:rsidR="00FF2D96">
        <w:rPr>
          <w:b/>
        </w:rPr>
        <w:t>THIRD PART OF AN HIN</w:t>
      </w:r>
      <w:r w:rsidRPr="009B01D5">
        <w:rPr>
          <w:b/>
        </w:rPr>
        <w:t xml:space="preserve"> unto a ram, and a </w:t>
      </w:r>
      <w:r w:rsidR="00FF2D96">
        <w:rPr>
          <w:b/>
        </w:rPr>
        <w:t>FOURTH PART OF AN HIN</w:t>
      </w:r>
      <w:r w:rsidRPr="009B01D5">
        <w:rPr>
          <w:b/>
        </w:rPr>
        <w:t xml:space="preserve"> unto a lamb: this is the burnt offering </w:t>
      </w:r>
      <w:r w:rsidR="00FF2D96">
        <w:rPr>
          <w:b/>
        </w:rPr>
        <w:t>OF EVERY MONTH</w:t>
      </w:r>
      <w:r w:rsidRPr="009B01D5">
        <w:rPr>
          <w:b/>
        </w:rPr>
        <w:t xml:space="preserve"> throughout the months of the year.</w:t>
      </w:r>
      <w:r w:rsidR="00F90899" w:rsidRPr="009B01D5">
        <w:rPr>
          <w:b/>
        </w:rPr>
        <w:t xml:space="preserve"> </w:t>
      </w:r>
    </w:p>
    <w:p w14:paraId="37405F31" w14:textId="77777777" w:rsidR="000C2D6D" w:rsidRDefault="000C2D6D" w:rsidP="00F90899">
      <w:pPr>
        <w:pStyle w:val="NoSpacing"/>
      </w:pPr>
    </w:p>
    <w:p w14:paraId="3B90B34B" w14:textId="77777777" w:rsidR="00F90899" w:rsidRDefault="00F90899" w:rsidP="00F90899">
      <w:pPr>
        <w:pStyle w:val="NoSpacing"/>
      </w:pPr>
      <w:r>
        <w:t>All thanks, glory, praise and honor to our Heavenly Father Almighty and His Son, our Master</w:t>
      </w:r>
      <w:r w:rsidR="00524BA2">
        <w:t>, Salvation and Lord Jesus Christ</w:t>
      </w:r>
      <w:r>
        <w:t>.</w:t>
      </w:r>
    </w:p>
    <w:p w14:paraId="393B0B94" w14:textId="77777777" w:rsidR="00F90899" w:rsidRDefault="00F90899" w:rsidP="00F90899">
      <w:pPr>
        <w:pStyle w:val="NoSpacing"/>
      </w:pPr>
    </w:p>
    <w:p w14:paraId="2938039C" w14:textId="77777777" w:rsidR="00F90899" w:rsidRPr="00F90899" w:rsidRDefault="00F90899" w:rsidP="00F90899">
      <w:pPr>
        <w:pStyle w:val="NoSpacing"/>
      </w:pPr>
      <w:r w:rsidRPr="00F90899">
        <w:t xml:space="preserve">1611 king </w:t>
      </w:r>
      <w:proofErr w:type="spellStart"/>
      <w:r w:rsidRPr="00F90899">
        <w:t>james</w:t>
      </w:r>
      <w:proofErr w:type="spellEnd"/>
      <w:r w:rsidRPr="00F90899">
        <w:t xml:space="preserve"> version bible; www.</w:t>
      </w:r>
      <w:r>
        <w:t>thetruththebible</w:t>
      </w:r>
      <w:r w:rsidRPr="00F90899">
        <w:t>.com</w:t>
      </w:r>
    </w:p>
    <w:sectPr w:rsidR="00F90899" w:rsidRPr="00F908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zY3M7A0MzWzNDJV0lEKTi0uzszPAykwrAUACoZ8KywAAAA="/>
  </w:docVars>
  <w:rsids>
    <w:rsidRoot w:val="00F90899"/>
    <w:rsid w:val="00005947"/>
    <w:rsid w:val="00013343"/>
    <w:rsid w:val="00022943"/>
    <w:rsid w:val="0002446F"/>
    <w:rsid w:val="00035A48"/>
    <w:rsid w:val="00036796"/>
    <w:rsid w:val="000639E4"/>
    <w:rsid w:val="0006553E"/>
    <w:rsid w:val="0007120D"/>
    <w:rsid w:val="000802ED"/>
    <w:rsid w:val="0009179B"/>
    <w:rsid w:val="000A4BD5"/>
    <w:rsid w:val="000A6726"/>
    <w:rsid w:val="000A7244"/>
    <w:rsid w:val="000B12A1"/>
    <w:rsid w:val="000B3AEF"/>
    <w:rsid w:val="000C1AAE"/>
    <w:rsid w:val="000C2D6D"/>
    <w:rsid w:val="000C43DA"/>
    <w:rsid w:val="000D1121"/>
    <w:rsid w:val="000E077E"/>
    <w:rsid w:val="000E6DBA"/>
    <w:rsid w:val="000F314C"/>
    <w:rsid w:val="000F6F1F"/>
    <w:rsid w:val="0010208C"/>
    <w:rsid w:val="001123F6"/>
    <w:rsid w:val="001334C5"/>
    <w:rsid w:val="00134FCA"/>
    <w:rsid w:val="00140333"/>
    <w:rsid w:val="0014259C"/>
    <w:rsid w:val="00146759"/>
    <w:rsid w:val="00176C4E"/>
    <w:rsid w:val="00190C77"/>
    <w:rsid w:val="00195D8E"/>
    <w:rsid w:val="001A17F9"/>
    <w:rsid w:val="001A746E"/>
    <w:rsid w:val="001B0894"/>
    <w:rsid w:val="001B6C8E"/>
    <w:rsid w:val="001C1644"/>
    <w:rsid w:val="001C553C"/>
    <w:rsid w:val="001C6022"/>
    <w:rsid w:val="001C7277"/>
    <w:rsid w:val="001D190D"/>
    <w:rsid w:val="001D2B42"/>
    <w:rsid w:val="001D731E"/>
    <w:rsid w:val="001E6706"/>
    <w:rsid w:val="001F7D2A"/>
    <w:rsid w:val="00200A27"/>
    <w:rsid w:val="0020465E"/>
    <w:rsid w:val="002109CF"/>
    <w:rsid w:val="0021252F"/>
    <w:rsid w:val="00223F0B"/>
    <w:rsid w:val="00225FC0"/>
    <w:rsid w:val="00233BB8"/>
    <w:rsid w:val="002419BD"/>
    <w:rsid w:val="00260346"/>
    <w:rsid w:val="00273341"/>
    <w:rsid w:val="00281638"/>
    <w:rsid w:val="002A7F0E"/>
    <w:rsid w:val="002B0281"/>
    <w:rsid w:val="002C74A3"/>
    <w:rsid w:val="002C7E78"/>
    <w:rsid w:val="002D0BBA"/>
    <w:rsid w:val="002E38C5"/>
    <w:rsid w:val="002E503D"/>
    <w:rsid w:val="002F33DD"/>
    <w:rsid w:val="002F64E9"/>
    <w:rsid w:val="00300A93"/>
    <w:rsid w:val="00312118"/>
    <w:rsid w:val="00313AE7"/>
    <w:rsid w:val="00327DCA"/>
    <w:rsid w:val="00331372"/>
    <w:rsid w:val="0033232A"/>
    <w:rsid w:val="00342A50"/>
    <w:rsid w:val="00347672"/>
    <w:rsid w:val="00347680"/>
    <w:rsid w:val="00351A50"/>
    <w:rsid w:val="00352D56"/>
    <w:rsid w:val="00354B6A"/>
    <w:rsid w:val="00367DDC"/>
    <w:rsid w:val="00373036"/>
    <w:rsid w:val="00374D15"/>
    <w:rsid w:val="003A034F"/>
    <w:rsid w:val="003A3482"/>
    <w:rsid w:val="003A6D19"/>
    <w:rsid w:val="003B0E43"/>
    <w:rsid w:val="003C2161"/>
    <w:rsid w:val="003C3FA6"/>
    <w:rsid w:val="003D27AC"/>
    <w:rsid w:val="003E054C"/>
    <w:rsid w:val="003E2986"/>
    <w:rsid w:val="003E2C4A"/>
    <w:rsid w:val="003F08B4"/>
    <w:rsid w:val="00402E34"/>
    <w:rsid w:val="00415D15"/>
    <w:rsid w:val="004300C2"/>
    <w:rsid w:val="004469B3"/>
    <w:rsid w:val="0044757B"/>
    <w:rsid w:val="00463B0F"/>
    <w:rsid w:val="00463B21"/>
    <w:rsid w:val="004652CC"/>
    <w:rsid w:val="00465FB4"/>
    <w:rsid w:val="00471285"/>
    <w:rsid w:val="00475249"/>
    <w:rsid w:val="00480D1D"/>
    <w:rsid w:val="00482AB3"/>
    <w:rsid w:val="00492757"/>
    <w:rsid w:val="00495BC8"/>
    <w:rsid w:val="00497E65"/>
    <w:rsid w:val="004B13F6"/>
    <w:rsid w:val="004B2DB3"/>
    <w:rsid w:val="004B597B"/>
    <w:rsid w:val="004E28EA"/>
    <w:rsid w:val="004E2A49"/>
    <w:rsid w:val="004E4385"/>
    <w:rsid w:val="004E520A"/>
    <w:rsid w:val="004E5DA1"/>
    <w:rsid w:val="004E69D6"/>
    <w:rsid w:val="004F062B"/>
    <w:rsid w:val="004F19A6"/>
    <w:rsid w:val="004F371D"/>
    <w:rsid w:val="004F7EBB"/>
    <w:rsid w:val="005058A0"/>
    <w:rsid w:val="00510E07"/>
    <w:rsid w:val="00512CFA"/>
    <w:rsid w:val="00521906"/>
    <w:rsid w:val="00524BA2"/>
    <w:rsid w:val="005305E6"/>
    <w:rsid w:val="00534604"/>
    <w:rsid w:val="00541D13"/>
    <w:rsid w:val="00544644"/>
    <w:rsid w:val="00545A69"/>
    <w:rsid w:val="00551830"/>
    <w:rsid w:val="00557B64"/>
    <w:rsid w:val="005616B1"/>
    <w:rsid w:val="00570D2D"/>
    <w:rsid w:val="005729E8"/>
    <w:rsid w:val="00581611"/>
    <w:rsid w:val="005922C6"/>
    <w:rsid w:val="00595F95"/>
    <w:rsid w:val="005B0111"/>
    <w:rsid w:val="005B509E"/>
    <w:rsid w:val="005B6552"/>
    <w:rsid w:val="005B6BF3"/>
    <w:rsid w:val="005B70D3"/>
    <w:rsid w:val="005C4136"/>
    <w:rsid w:val="005C766D"/>
    <w:rsid w:val="005D0228"/>
    <w:rsid w:val="005E422A"/>
    <w:rsid w:val="0060090F"/>
    <w:rsid w:val="00604AE6"/>
    <w:rsid w:val="0063331E"/>
    <w:rsid w:val="00642D3B"/>
    <w:rsid w:val="0064659E"/>
    <w:rsid w:val="00656DE4"/>
    <w:rsid w:val="00656FAB"/>
    <w:rsid w:val="0066285F"/>
    <w:rsid w:val="0066376B"/>
    <w:rsid w:val="006652ED"/>
    <w:rsid w:val="00673B54"/>
    <w:rsid w:val="00675293"/>
    <w:rsid w:val="006760F1"/>
    <w:rsid w:val="006802A0"/>
    <w:rsid w:val="00690989"/>
    <w:rsid w:val="00696656"/>
    <w:rsid w:val="006968E0"/>
    <w:rsid w:val="00697A63"/>
    <w:rsid w:val="006A3F1C"/>
    <w:rsid w:val="006A4D8C"/>
    <w:rsid w:val="006B0EFB"/>
    <w:rsid w:val="006B13FA"/>
    <w:rsid w:val="006C1A02"/>
    <w:rsid w:val="006E1607"/>
    <w:rsid w:val="006F4D4F"/>
    <w:rsid w:val="006F5DBC"/>
    <w:rsid w:val="00700E96"/>
    <w:rsid w:val="00701A02"/>
    <w:rsid w:val="00702C4D"/>
    <w:rsid w:val="007047E8"/>
    <w:rsid w:val="00706D2B"/>
    <w:rsid w:val="0070751E"/>
    <w:rsid w:val="00713972"/>
    <w:rsid w:val="007177A8"/>
    <w:rsid w:val="007208F5"/>
    <w:rsid w:val="0072201C"/>
    <w:rsid w:val="00726B67"/>
    <w:rsid w:val="00741CD0"/>
    <w:rsid w:val="00752024"/>
    <w:rsid w:val="0076723D"/>
    <w:rsid w:val="007750F8"/>
    <w:rsid w:val="007769DC"/>
    <w:rsid w:val="007B02AD"/>
    <w:rsid w:val="007B1808"/>
    <w:rsid w:val="007B3874"/>
    <w:rsid w:val="007B7092"/>
    <w:rsid w:val="007C1DFC"/>
    <w:rsid w:val="007C481B"/>
    <w:rsid w:val="007C60F2"/>
    <w:rsid w:val="007D0DB8"/>
    <w:rsid w:val="007D13C6"/>
    <w:rsid w:val="007D1EAC"/>
    <w:rsid w:val="007E0606"/>
    <w:rsid w:val="007E17B5"/>
    <w:rsid w:val="007E19B1"/>
    <w:rsid w:val="007E2C14"/>
    <w:rsid w:val="00805041"/>
    <w:rsid w:val="00822AC1"/>
    <w:rsid w:val="00830C9E"/>
    <w:rsid w:val="00837503"/>
    <w:rsid w:val="00840A8A"/>
    <w:rsid w:val="0084516B"/>
    <w:rsid w:val="00851037"/>
    <w:rsid w:val="00853849"/>
    <w:rsid w:val="00854AE5"/>
    <w:rsid w:val="00863492"/>
    <w:rsid w:val="00864582"/>
    <w:rsid w:val="00881B02"/>
    <w:rsid w:val="00882FE8"/>
    <w:rsid w:val="0088595B"/>
    <w:rsid w:val="00890B50"/>
    <w:rsid w:val="008932D0"/>
    <w:rsid w:val="008B728D"/>
    <w:rsid w:val="008C579D"/>
    <w:rsid w:val="008D6526"/>
    <w:rsid w:val="008D74E5"/>
    <w:rsid w:val="008E0ECD"/>
    <w:rsid w:val="008E1440"/>
    <w:rsid w:val="008E360E"/>
    <w:rsid w:val="008E6DDB"/>
    <w:rsid w:val="00901B59"/>
    <w:rsid w:val="00905D56"/>
    <w:rsid w:val="00910EF3"/>
    <w:rsid w:val="009129E9"/>
    <w:rsid w:val="00924A75"/>
    <w:rsid w:val="009301DB"/>
    <w:rsid w:val="009558F3"/>
    <w:rsid w:val="00957B26"/>
    <w:rsid w:val="00957FC7"/>
    <w:rsid w:val="009640EE"/>
    <w:rsid w:val="00966A10"/>
    <w:rsid w:val="00972ADE"/>
    <w:rsid w:val="00973B9E"/>
    <w:rsid w:val="00983E6F"/>
    <w:rsid w:val="00991223"/>
    <w:rsid w:val="00992AD8"/>
    <w:rsid w:val="00995E75"/>
    <w:rsid w:val="009A128A"/>
    <w:rsid w:val="009A19A0"/>
    <w:rsid w:val="009A1EE8"/>
    <w:rsid w:val="009B01D5"/>
    <w:rsid w:val="009B7488"/>
    <w:rsid w:val="009C0416"/>
    <w:rsid w:val="009C18A7"/>
    <w:rsid w:val="009C44BC"/>
    <w:rsid w:val="009C46A2"/>
    <w:rsid w:val="009C71C6"/>
    <w:rsid w:val="009D1868"/>
    <w:rsid w:val="009D264F"/>
    <w:rsid w:val="009D2FDD"/>
    <w:rsid w:val="009E752B"/>
    <w:rsid w:val="009E7667"/>
    <w:rsid w:val="00A00934"/>
    <w:rsid w:val="00A01063"/>
    <w:rsid w:val="00A02D8A"/>
    <w:rsid w:val="00A05170"/>
    <w:rsid w:val="00A11496"/>
    <w:rsid w:val="00A364C5"/>
    <w:rsid w:val="00A40EFD"/>
    <w:rsid w:val="00A419F5"/>
    <w:rsid w:val="00A5098D"/>
    <w:rsid w:val="00A708F6"/>
    <w:rsid w:val="00A73B3F"/>
    <w:rsid w:val="00A76F44"/>
    <w:rsid w:val="00A918F7"/>
    <w:rsid w:val="00A945E5"/>
    <w:rsid w:val="00AA6518"/>
    <w:rsid w:val="00AC43AB"/>
    <w:rsid w:val="00AD7909"/>
    <w:rsid w:val="00AF54AA"/>
    <w:rsid w:val="00B01D12"/>
    <w:rsid w:val="00B0480D"/>
    <w:rsid w:val="00B05C13"/>
    <w:rsid w:val="00B062F6"/>
    <w:rsid w:val="00B15667"/>
    <w:rsid w:val="00B168A2"/>
    <w:rsid w:val="00B235F9"/>
    <w:rsid w:val="00B311B2"/>
    <w:rsid w:val="00B344C8"/>
    <w:rsid w:val="00B402C2"/>
    <w:rsid w:val="00B42A69"/>
    <w:rsid w:val="00B44AFE"/>
    <w:rsid w:val="00B5037F"/>
    <w:rsid w:val="00B51570"/>
    <w:rsid w:val="00B57E00"/>
    <w:rsid w:val="00B67597"/>
    <w:rsid w:val="00B704A6"/>
    <w:rsid w:val="00B71B0C"/>
    <w:rsid w:val="00B75DC9"/>
    <w:rsid w:val="00B83BA4"/>
    <w:rsid w:val="00B870C1"/>
    <w:rsid w:val="00B952FE"/>
    <w:rsid w:val="00BA1ACC"/>
    <w:rsid w:val="00BB1404"/>
    <w:rsid w:val="00BC5811"/>
    <w:rsid w:val="00BC774A"/>
    <w:rsid w:val="00BE4C08"/>
    <w:rsid w:val="00C1091D"/>
    <w:rsid w:val="00C16851"/>
    <w:rsid w:val="00C220CD"/>
    <w:rsid w:val="00C2366A"/>
    <w:rsid w:val="00C34F47"/>
    <w:rsid w:val="00C419F1"/>
    <w:rsid w:val="00C45A10"/>
    <w:rsid w:val="00C50BDE"/>
    <w:rsid w:val="00C53185"/>
    <w:rsid w:val="00C674A4"/>
    <w:rsid w:val="00C86AC9"/>
    <w:rsid w:val="00C91899"/>
    <w:rsid w:val="00C9507E"/>
    <w:rsid w:val="00C978FD"/>
    <w:rsid w:val="00CA0629"/>
    <w:rsid w:val="00CA0FA0"/>
    <w:rsid w:val="00CB25B5"/>
    <w:rsid w:val="00CB31E2"/>
    <w:rsid w:val="00CB6EDB"/>
    <w:rsid w:val="00CC6712"/>
    <w:rsid w:val="00CC7361"/>
    <w:rsid w:val="00CE68CB"/>
    <w:rsid w:val="00CF298E"/>
    <w:rsid w:val="00CF6E7A"/>
    <w:rsid w:val="00D0129D"/>
    <w:rsid w:val="00D02C17"/>
    <w:rsid w:val="00D07E27"/>
    <w:rsid w:val="00D1169C"/>
    <w:rsid w:val="00D33264"/>
    <w:rsid w:val="00D444FC"/>
    <w:rsid w:val="00D44511"/>
    <w:rsid w:val="00D47139"/>
    <w:rsid w:val="00D57139"/>
    <w:rsid w:val="00D6013D"/>
    <w:rsid w:val="00D6444B"/>
    <w:rsid w:val="00D644C3"/>
    <w:rsid w:val="00D645C3"/>
    <w:rsid w:val="00D701A3"/>
    <w:rsid w:val="00D71C44"/>
    <w:rsid w:val="00D72EC4"/>
    <w:rsid w:val="00D73FB1"/>
    <w:rsid w:val="00D74866"/>
    <w:rsid w:val="00D74FA2"/>
    <w:rsid w:val="00D75E9F"/>
    <w:rsid w:val="00D82099"/>
    <w:rsid w:val="00D844C9"/>
    <w:rsid w:val="00D909AE"/>
    <w:rsid w:val="00D90B4B"/>
    <w:rsid w:val="00D94966"/>
    <w:rsid w:val="00DA1BC7"/>
    <w:rsid w:val="00DA2306"/>
    <w:rsid w:val="00DA7484"/>
    <w:rsid w:val="00DB351F"/>
    <w:rsid w:val="00DB5A69"/>
    <w:rsid w:val="00DB768D"/>
    <w:rsid w:val="00DC30F4"/>
    <w:rsid w:val="00DE2F91"/>
    <w:rsid w:val="00DE5CDE"/>
    <w:rsid w:val="00DF554E"/>
    <w:rsid w:val="00E05DC4"/>
    <w:rsid w:val="00E065CC"/>
    <w:rsid w:val="00E1012D"/>
    <w:rsid w:val="00E14021"/>
    <w:rsid w:val="00E14E67"/>
    <w:rsid w:val="00E30BB5"/>
    <w:rsid w:val="00E471E6"/>
    <w:rsid w:val="00E511A0"/>
    <w:rsid w:val="00E60006"/>
    <w:rsid w:val="00E62F57"/>
    <w:rsid w:val="00E710F1"/>
    <w:rsid w:val="00E724A2"/>
    <w:rsid w:val="00E85C40"/>
    <w:rsid w:val="00E87FF4"/>
    <w:rsid w:val="00EA50A0"/>
    <w:rsid w:val="00EB706F"/>
    <w:rsid w:val="00ED2E82"/>
    <w:rsid w:val="00EF6234"/>
    <w:rsid w:val="00F159BE"/>
    <w:rsid w:val="00F17299"/>
    <w:rsid w:val="00F269D1"/>
    <w:rsid w:val="00F27B18"/>
    <w:rsid w:val="00F27EA3"/>
    <w:rsid w:val="00F353D1"/>
    <w:rsid w:val="00F476BD"/>
    <w:rsid w:val="00F52B15"/>
    <w:rsid w:val="00F673E8"/>
    <w:rsid w:val="00F71DFA"/>
    <w:rsid w:val="00F77E2B"/>
    <w:rsid w:val="00F87CE0"/>
    <w:rsid w:val="00F90899"/>
    <w:rsid w:val="00FA630E"/>
    <w:rsid w:val="00FB3B27"/>
    <w:rsid w:val="00FC03C0"/>
    <w:rsid w:val="00FC1675"/>
    <w:rsid w:val="00FC1EBB"/>
    <w:rsid w:val="00FD2F98"/>
    <w:rsid w:val="00FF2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69FF2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9089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5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12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4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84</Words>
  <Characters>504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b</dc:creator>
  <cp:lastModifiedBy>Antwan Foster</cp:lastModifiedBy>
  <cp:revision>2</cp:revision>
  <dcterms:created xsi:type="dcterms:W3CDTF">2018-08-15T02:29:00Z</dcterms:created>
  <dcterms:modified xsi:type="dcterms:W3CDTF">2018-08-15T02:29:00Z</dcterms:modified>
</cp:coreProperties>
</file>